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edd8d1e093168f8784e366d050f84a0857ec757"/>
    <w:p>
      <w:pPr>
        <w:pStyle w:val="Heading1"/>
      </w:pPr>
      <w:r>
        <w:t xml:space="preserve">Personal Statement: Commitment to Advancing Technology in Ivory Coast Abidjan as an Electronics Engineer</w:t>
      </w:r>
    </w:p>
    <w:p>
      <w:pPr>
        <w:pStyle w:val="FirstParagraph"/>
      </w:pPr>
      <w:r>
        <w:t xml:space="preserve">With profound enthusiasm and a deeply rooted commitment to technological progress, I present this Personal Statement as a dedicated Electronics Engineer seeking to contribute my expertise to the dynamic development landscape of Ivory Coast Abidjan. My academic background, professional experiences, and unwavering passion for engineering solutions that empower communities have uniquely prepared me to address the specific challenges and opportunities presented by Abidjan's rapid urbanization, economic growth, and ambitious national digital transformation goals.</w:t>
      </w:r>
    </w:p>
    <w:p>
      <w:pPr>
        <w:pStyle w:val="BodyText"/>
      </w:pPr>
      <w:r>
        <w:t xml:space="preserve">Ivory Coast Abidjan stands not merely as a city on the map of West Africa, but as a beacon of potential—a vibrant economic hub driving regional commerce and innovation. As the nation accelerates its journey towards "Côte d'Ivoire 2030," with initiatives like the National Digital Strategy 2025 prioritizing infrastructure modernization, renewable energy integration, and smart urban solutions, the demand for skilled Electronics Engineers capable of designing robust, sustainable, and locally relevant systems is paramount. My career trajectory has been intentionally shaped to align with this vision. I hold a Master's degree in Electrical Engineering with a specialization in Embedded Systems and Power Electronics from the prestigious École Polytechnique Fédérale de Lausanne (EPFL), complemented by hands-on experience developing solutions for emerging markets across Africa.</w:t>
      </w:r>
    </w:p>
    <w:p>
      <w:pPr>
        <w:pStyle w:val="BodyText"/>
      </w:pPr>
      <w:r>
        <w:t xml:space="preserve">My technical proficiency spans the core competencies essential for an Electronics Engineer operating effectively within Ivory Coast Abidjan's unique environment. I possess advanced skills in circuit design, signal processing, PCB layout (using Altium Designer and KiCad), microcontroller programming (ARM Cortex-M, Arduino platforms), and power electronics – directly applicable to addressing the critical need for reliable energy solutions. I understand that Abidjan's expanding industrial zones and burgeoning digital ecosystem require electronics systems that can operate efficiently under conditions of fluctuating power supply, high ambient temperatures, and varying technical support infrastructures. My experience includes designing cost-effective solar-powered monitoring systems for remote agricultural sensors in Ghana, which directly translates to potential applications in optimizing palm oil processing facilities or monitoring water quality across Abidjan's expanding peri-urban areas. Furthermore, my work developing low-cost GSM-based data loggers for environmental monitoring demonstrates the ability to create solutions that leverage existing communication networks (like those deployed by MTN Ivory Coast and Orange Côte d'Ivoire) for widespread impact.</w:t>
      </w:r>
    </w:p>
    <w:p>
      <w:pPr>
        <w:pStyle w:val="BodyText"/>
      </w:pPr>
      <w:r>
        <w:t xml:space="preserve">What truly distinguishes my approach is a deep understanding of the socio-economic context in which I aim to work. I have spent significant time researching Ivory Coast's development priorities, recognizing that robust electronics infrastructure is the invisible engine powering progress. From ensuring stable power grids for factories along the Abidjan-Ouagadougou corridor to enabling reliable mobile banking services (essential for financial inclusion) and supporting the rollout of smart city initiatives like the new Abidjan Metro project, Electronics Engineers are at the forefront of tangible change. I am not merely seeking a technical role; I am eager to become an integral part of building a more connected, efficient, and resilient Ivory Coast Abidjan. My familiarity with local standards (such as those from CNCP - Commission Nationale de la Communication et de la Poste) and the nuances of working within Côte d'Ivoire's regulatory framework is a practical asset I bring to the table.</w:t>
      </w:r>
    </w:p>
    <w:p>
      <w:pPr>
        <w:pStyle w:val="BodyText"/>
      </w:pPr>
      <w:r>
        <w:t xml:space="preserve">My professional experience further solidifies my suitability for contributing meaningfully to Abidjan. As a Project Engineer at a leading African tech firm, I managed the end-to-end development cycle for an IoT-enabled smart metering system targeted at utility companies in Nigeria. This involved navigating complex supply chains, collaborating with local technicians on installation and maintenance protocols, and ensuring the solution met both technical specifications and user needs within a resource-constrained environment. This project demanded adaptability – a skill I know is vital in Abidjan's fast-paced tech ecosystem where innovation must be practical and sustainable. I am fluent in English (my working language) and possess conversational French, enabling seamless communication with local stakeholders, government agencies like the Ministry of Digital Economy and Communication, and partner organizations across Abidjan's diverse technical community.</w:t>
      </w:r>
    </w:p>
    <w:p>
      <w:pPr>
        <w:pStyle w:val="BodyText"/>
      </w:pPr>
      <w:r>
        <w:t xml:space="preserve">Looking ahead, my long-term vision is intrinsically linked to the future of Ivory Coast Abidjan. I am particularly passionate about contributing to the development of sustainable energy solutions, such as optimizing microgrids powered by solar and wind for neighborhoods facing frequent grid instability. I also see immense potential in applying electronics engineering to enhance agricultural technology (AgriTech) – developing affordable sensors for crop monitoring or precision irrigation systems that can significantly boost yields in Côte d'Ivoire's vital agricultural sector, which is central to Abidjan's economy. I am keen to collaborate with institutions like the Université Félix Houphouët-Boigny and research centers focused on digital innovation in Abidjan, fostering knowledge exchange and nurturing local talent.</w:t>
      </w:r>
    </w:p>
    <w:p>
      <w:pPr>
        <w:pStyle w:val="BodyText"/>
      </w:pPr>
      <w:r>
        <w:t xml:space="preserve">This Personal Statement reflects my profound respect for Ivory Coast's aspirations and my firm belief that as an Electronics Engineer, I can play a significant role in turning those aspirations into reality. I am not merely seeking employment in Abidjan; I am seeking to establish a meaningful career dedicated to solving the specific technical challenges that will enable Abidjan to thrive as Africa's premier economic and technological hub. My technical skills, contextual understanding, practical experience in similar environments, and genuine passion for contributing to the development of Ivory Coast make me an ideal candidate ready to immediately add value. I am eager for the opportunity to bring my expertise directly into Abidjan's vibrant engineering community, collaborate on projects that shape the city's future, and help build a more connected, prosperous Ivory Coast Abidjan for all its citizens.</w:t>
      </w:r>
    </w:p>
    <w:p>
      <w:pPr>
        <w:pStyle w:val="BodyText"/>
      </w:pPr>
      <w:r>
        <w:t xml:space="preserve">Thank you for considering my application. I am confident that my dedication as an Electronics Engineer aligns perfectly with the needs and ambitions of Ivory Coast Abidjan and look forward to discussing how I can contribute to your team's suc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for Ivory Coast Abidjan</dc:title>
  <dc:creator/>
  <dc:language>en</dc:language>
  <cp:keywords/>
  <dcterms:created xsi:type="dcterms:W3CDTF">2025-12-09T00:39:01Z</dcterms:created>
  <dcterms:modified xsi:type="dcterms:W3CDTF">2025-12-09T00:39:01Z</dcterms:modified>
</cp:coreProperties>
</file>

<file path=docProps/custom.xml><?xml version="1.0" encoding="utf-8"?>
<Properties xmlns="http://schemas.openxmlformats.org/officeDocument/2006/custom-properties" xmlns:vt="http://schemas.openxmlformats.org/officeDocument/2006/docPropsVTypes"/>
</file>